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Observações:</w:t>
      </w:r>
    </w:p>
    <w:p>
      <w:pPr>
        <w:numPr>
          <w:ilvl w:val="2"/>
          <w:numId w:val="108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5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5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5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5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58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58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3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69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69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69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69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6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1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1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4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4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4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4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4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5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5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7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79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0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2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4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5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6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14" w:name="schema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88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88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88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Imagens/SCHEM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07" w:name="schema-padrão-do-sistema---db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1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07"/>
    <w:bookmarkStart w:id="108" w:name="criação-de-schem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2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92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08"/>
    <w:bookmarkStart w:id="109" w:name="criação-de-um-schema-no-ssm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93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4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4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4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4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4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4"/>
        </w:numPr>
      </w:pPr>
      <w:r>
        <w:t xml:space="preserve">Clique em OK.</w:t>
      </w:r>
      <w:r>
        <w:br/>
      </w:r>
    </w:p>
    <w:p>
      <w:r>
        <w:br w:type="page"/>
      </w:r>
    </w:p>
    <w:bookmarkEnd w:id="109"/>
    <w:bookmarkStart w:id="110" w:name="adicionando-uma-tabela-a-um-schem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5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5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5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5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10"/>
    <w:bookmarkStart w:id="111" w:name="permissões-do-schema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6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196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6"/>
        </w:numPr>
      </w:pPr>
      <w:r>
        <w:t xml:space="preserve">Sobre permissões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196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11"/>
    <w:bookmarkStart w:id="112" w:name="alter-schema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198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12"/>
    <w:bookmarkStart w:id="113" w:name="X884c76b9c6e48ee24c3cb6180d6d38c70d1da8e"/>
    <w:p>
      <w:pPr>
        <w:pStyle w:val="Heading2"/>
      </w:pPr>
      <w:r>
        <w:rPr>
          <w:rStyle w:val="SectionNumber"/>
        </w:rPr>
        <w:t xml:space="preserve">12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0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22" w:name="categorias-de-coman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tegorias de comandos</w:t>
      </w:r>
    </w:p>
    <w:bookmarkStart w:id="115" w:name="X270a1cfe695a38f2810d4be4d20506698cbbf4b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5"/>
    <w:bookmarkStart w:id="116" w:name="X86641bc228d5beeb1a104189fb64d745b5ac3fa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0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1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1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1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1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1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1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1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1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Start w:id="120" w:name="Xcfe9bd57e3508e272920d3f8feac053a34a9b28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17" w:name="login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Login</w:t>
      </w:r>
    </w:p>
    <w:p>
      <w:pPr>
        <w:numPr>
          <w:ilvl w:val="0"/>
          <w:numId w:val="122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2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2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2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2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2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2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2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Etc.</w:t>
      </w:r>
      <w:r>
        <w:br/>
      </w:r>
    </w:p>
    <w:p>
      <w:pPr>
        <w:numPr>
          <w:ilvl w:val="0"/>
          <w:numId w:val="122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7"/>
    <w:bookmarkStart w:id="118" w:name="user---usuário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USER - Usuário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3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8"/>
    <w:bookmarkStart w:id="119" w:name="permissões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Permissõe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3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19"/>
    <w:bookmarkEnd w:id="120"/>
    <w:bookmarkStart w:id="121" w:name="X6dd0b6ee3177a5c44bd4c55c53edca139ce990a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1"/>
    <w:bookmarkEnd w:id="122"/>
    <w:bookmarkStart w:id="12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23" w:name="problemas-para-fazer-login-o-ssm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4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23"/>
    <w:bookmarkStart w:id="124" w:name="X5efb11d18397f622013015cd11d8b4aea8210ed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4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4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24"/>
    <w:bookmarkStart w:id="125" w:name="formato-da-data-no-sistema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25"/>
    <w:bookmarkEnd w:id="126"/>
    <w:bookmarkStart w:id="12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2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1"/>
  </w:num>
  <w:num w:numId="1125">
    <w:abstractNumId w:val="991"/>
  </w:num>
  <w:num w:numId="11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3T16:22:55Z</dcterms:created>
  <dcterms:modified xsi:type="dcterms:W3CDTF">2022-07-03T16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